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4B930F77" w:rsidR="00D34403" w:rsidRPr="00D36DF2" w:rsidRDefault="00D34403" w:rsidP="00D34403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D36DF2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8A60BD" w:rsidRPr="00D36DF2">
        <w:rPr>
          <w:rFonts w:ascii="Calibri" w:hAnsi="Calibri" w:cs="Calibri"/>
          <w:color w:val="000000" w:themeColor="text1"/>
          <w:sz w:val="40"/>
          <w:szCs w:val="40"/>
        </w:rPr>
        <w:t>Q</w:t>
      </w:r>
      <w:r w:rsidRPr="00D36DF2">
        <w:rPr>
          <w:rFonts w:ascii="Calibri" w:hAnsi="Calibri" w:cs="Calibri"/>
          <w:color w:val="000000" w:themeColor="text1"/>
          <w:sz w:val="40"/>
          <w:szCs w:val="40"/>
        </w:rPr>
        <w:t xml:space="preserve"> No. 90</w:t>
      </w:r>
      <w:r w:rsidR="00A61BEE" w:rsidRPr="00D36DF2">
        <w:rPr>
          <w:rFonts w:ascii="Calibri" w:hAnsi="Calibri" w:cs="Calibri"/>
          <w:color w:val="000000" w:themeColor="text1"/>
          <w:sz w:val="40"/>
          <w:szCs w:val="40"/>
        </w:rPr>
        <w:t>2552</w:t>
      </w:r>
    </w:p>
    <w:p w14:paraId="7D8620B9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63489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63489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D36DF2" w:rsidRDefault="00D34403" w:rsidP="00D34403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1535F8F8" w14:textId="5E70B010" w:rsidR="00D34403" w:rsidRPr="00D36DF2" w:rsidRDefault="00254DA2" w:rsidP="00D34403">
      <w:pPr>
        <w:jc w:val="center"/>
        <w:rPr>
          <w:rFonts w:ascii="Calibri" w:hAnsi="Calibri" w:cs="Calibri"/>
          <w:b/>
          <w:color w:val="000000" w:themeColor="text1"/>
          <w:sz w:val="20"/>
        </w:rPr>
      </w:pPr>
      <w:r w:rsidRPr="00D36DF2">
        <w:rPr>
          <w:rFonts w:ascii="Calibri" w:hAnsi="Calibri" w:cs="Calibri"/>
          <w:b/>
          <w:color w:val="000000" w:themeColor="text1"/>
          <w:sz w:val="40"/>
          <w:szCs w:val="40"/>
        </w:rPr>
        <w:t>Hazardous Waste Disposal Services</w:t>
      </w:r>
    </w:p>
    <w:p w14:paraId="529D0CF2" w14:textId="77777777" w:rsidR="00DD5A33" w:rsidRPr="00D36DF2" w:rsidRDefault="00DD5A33">
      <w:pPr>
        <w:jc w:val="center"/>
        <w:rPr>
          <w:rFonts w:ascii="Calibri" w:hAnsi="Calibri" w:cs="Calibri"/>
          <w:b/>
          <w:color w:val="000000" w:themeColor="text1"/>
          <w:sz w:val="20"/>
        </w:rPr>
      </w:pPr>
    </w:p>
    <w:p w14:paraId="6E068B5C" w14:textId="4529B5A8" w:rsidR="008B5AFB" w:rsidRPr="00D36DF2" w:rsidRDefault="00DC419B" w:rsidP="008B5AFB">
      <w:pPr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D36DF2">
        <w:rPr>
          <w:rFonts w:ascii="Calibri" w:hAnsi="Calibri" w:cs="Calibri"/>
          <w:b/>
          <w:color w:val="000000" w:themeColor="text1"/>
          <w:sz w:val="28"/>
          <w:szCs w:val="28"/>
        </w:rPr>
        <w:t>Networking/Bidders Conference</w:t>
      </w:r>
      <w:r w:rsidR="008B5AFB" w:rsidRPr="00D36DF2">
        <w:rPr>
          <w:rFonts w:ascii="Calibri" w:hAnsi="Calibri" w:cs="Calibri"/>
          <w:b/>
          <w:color w:val="000000" w:themeColor="text1"/>
          <w:sz w:val="28"/>
          <w:szCs w:val="28"/>
        </w:rPr>
        <w:t xml:space="preserve"> Held </w:t>
      </w:r>
      <w:r w:rsidR="008C3054">
        <w:rPr>
          <w:rFonts w:ascii="Calibri" w:hAnsi="Calibri" w:cs="Calibri"/>
          <w:b/>
          <w:color w:val="000000" w:themeColor="text1"/>
          <w:sz w:val="28"/>
          <w:szCs w:val="28"/>
        </w:rPr>
        <w:t>January 9, 2025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732B0260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>eral Services</w:t>
            </w:r>
            <w:r w:rsidR="00D34403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gency (GSA), RF</w:t>
            </w:r>
            <w:r w:rsidR="008A60BD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Q</w:t>
            </w:r>
            <w:r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Bidders Conference</w:t>
            </w:r>
            <w:r w:rsidR="005A1278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ttende</w:t>
            </w:r>
            <w:r w:rsidR="002568B0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es</w:t>
            </w:r>
            <w:r w:rsidR="00D34403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List</w:t>
            </w:r>
            <w:r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SLEB Vendor Database.  This </w:t>
            </w:r>
            <w:r w:rsidR="008A60BD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Q</w:t>
            </w:r>
            <w:r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 w:rsidRPr="00D36DF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Bidders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7BD27464" w:rsidR="00ED5291" w:rsidRPr="0062630A" w:rsidRDefault="003B1408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673BCA72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461B307" w14:textId="3339F2D7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  <w:r w:rsidR="004F7EFE">
        <w:rPr>
          <w:rFonts w:ascii="Calibri" w:hAnsi="Calibri" w:cs="Calibri"/>
        </w:rPr>
        <w:t xml:space="preserve"> 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950ACE" w14:textId="77777777" w:rsidR="00936098" w:rsidRPr="00936098" w:rsidRDefault="00936098" w:rsidP="009360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936098">
              <w:rPr>
                <w:rFonts w:ascii="Calibri" w:hAnsi="Calibri" w:cs="Calibri"/>
                <w:b/>
                <w:color w:val="000000" w:themeColor="text1"/>
                <w:sz w:val="20"/>
              </w:rPr>
              <w:t>Clean Harbors</w:t>
            </w:r>
          </w:p>
          <w:p w14:paraId="5BCC80D0" w14:textId="77777777" w:rsidR="00936098" w:rsidRPr="00936098" w:rsidRDefault="00936098" w:rsidP="009360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936098">
              <w:rPr>
                <w:rFonts w:ascii="Calibri" w:hAnsi="Calibri" w:cs="Calibri"/>
                <w:b/>
                <w:color w:val="000000" w:themeColor="text1"/>
                <w:sz w:val="20"/>
              </w:rPr>
              <w:t>18408 S Laurel Park Rd</w:t>
            </w:r>
          </w:p>
          <w:p w14:paraId="4F768EB1" w14:textId="77777777" w:rsidR="00936098" w:rsidRPr="00936098" w:rsidRDefault="00936098" w:rsidP="009360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936098">
              <w:rPr>
                <w:rFonts w:ascii="Calibri" w:hAnsi="Calibri" w:cs="Calibri"/>
                <w:b/>
                <w:color w:val="000000" w:themeColor="text1"/>
                <w:sz w:val="20"/>
              </w:rPr>
              <w:t>Rancho Dominguez, CA 90220</w:t>
            </w:r>
          </w:p>
          <w:p w14:paraId="71B7A514" w14:textId="51F2B84C" w:rsidR="00402D5C" w:rsidRPr="00D36DF2" w:rsidRDefault="00402D5C" w:rsidP="0063489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18658E9C" w:rsidR="00634894" w:rsidRPr="00D36DF2" w:rsidRDefault="00BE7175" w:rsidP="00BE717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D36DF2">
              <w:rPr>
                <w:rFonts w:ascii="Calibri" w:hAnsi="Calibri" w:cs="Calibri"/>
                <w:b/>
                <w:bCs/>
                <w:color w:val="000000" w:themeColor="text1"/>
                <w:sz w:val="20"/>
              </w:rPr>
              <w:t>Katherine Kestenbaum</w:t>
            </w:r>
            <w:r w:rsidRPr="00D36DF2">
              <w:rPr>
                <w:rFonts w:ascii="Calibri" w:hAnsi="Calibri" w:cs="Calibri"/>
                <w:b/>
                <w:color w:val="000000" w:themeColor="text1"/>
                <w:sz w:val="20"/>
              </w:rPr>
              <w:t> 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273160C9" w:rsidR="00530140" w:rsidRPr="00985AE1" w:rsidRDefault="00530140" w:rsidP="00936098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936098" w:rsidRPr="00936098">
              <w:rPr>
                <w:rFonts w:ascii="Calibri" w:hAnsi="Calibri" w:cs="Calibri"/>
                <w:sz w:val="20"/>
              </w:rPr>
              <w:t>323.984.9556</w:t>
            </w:r>
          </w:p>
        </w:tc>
      </w:tr>
      <w:tr w:rsidR="00530140" w:rsidRPr="00985AE1" w14:paraId="4125947A" w14:textId="77777777" w:rsidTr="00ED78F9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D36DF2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D36DF2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36EC3A24" w:rsidR="00530140" w:rsidRPr="00985AE1" w:rsidRDefault="00530140" w:rsidP="00936098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proofErr w:type="spellStart"/>
            <w:proofErr w:type="gramStart"/>
            <w:r w:rsidR="00936098" w:rsidRPr="00936098">
              <w:rPr>
                <w:rFonts w:ascii="Calibri" w:hAnsi="Calibri" w:cs="Calibri"/>
                <w:sz w:val="20"/>
              </w:rPr>
              <w:t>kestenbaum.katherine</w:t>
            </w:r>
            <w:proofErr w:type="gramEnd"/>
            <w:r w:rsidR="00936098" w:rsidRPr="00936098">
              <w:rPr>
                <w:rFonts w:ascii="Calibri" w:hAnsi="Calibri" w:cs="Calibri"/>
                <w:sz w:val="20"/>
              </w:rPr>
              <w:t>@cleanh</w:t>
            </w:r>
            <w:proofErr w:type="spellEnd"/>
          </w:p>
        </w:tc>
      </w:tr>
      <w:tr w:rsidR="00530140" w:rsidRPr="00985AE1" w14:paraId="4680F63B" w14:textId="77777777" w:rsidTr="00ED78F9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D36DF2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D36DF2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7F55534B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9360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530140" w:rsidRPr="00985AE1" w14:paraId="6E74D7EC" w14:textId="77777777" w:rsidTr="00ED78F9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D36DF2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D36DF2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7777777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30140" w:rsidRPr="00985AE1" w14:paraId="01642041" w14:textId="77777777" w:rsidTr="00ED78F9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D36DF2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D36DF2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0669BFCE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13066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0655C4" w:rsidRPr="00985AE1" w14:paraId="0D5FDAD8" w14:textId="77777777" w:rsidTr="00ED78F9">
        <w:trPr>
          <w:jc w:val="center"/>
        </w:trPr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7AF2C0" w14:textId="77777777" w:rsidR="00067206" w:rsidRPr="00067206" w:rsidRDefault="00067206" w:rsidP="00067206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67206">
              <w:rPr>
                <w:rFonts w:ascii="Calibri" w:hAnsi="Calibri" w:cs="Calibri"/>
                <w:b/>
                <w:color w:val="000000" w:themeColor="text1"/>
                <w:sz w:val="20"/>
              </w:rPr>
              <w:t>GrayMar</w:t>
            </w:r>
            <w:proofErr w:type="spellEnd"/>
            <w:r w:rsidRPr="00067206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Environmental Services</w:t>
            </w:r>
          </w:p>
          <w:p w14:paraId="58664FC6" w14:textId="77777777" w:rsidR="00CD03D9" w:rsidRPr="00D36DF2" w:rsidRDefault="00067206" w:rsidP="00067206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67206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5600 Foodlink St, </w:t>
            </w:r>
          </w:p>
          <w:p w14:paraId="3CBF9487" w14:textId="27A74DF4" w:rsidR="00067206" w:rsidRPr="00067206" w:rsidRDefault="00067206" w:rsidP="00067206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67206">
              <w:rPr>
                <w:rFonts w:ascii="Calibri" w:hAnsi="Calibri" w:cs="Calibri"/>
                <w:b/>
                <w:color w:val="000000" w:themeColor="text1"/>
                <w:sz w:val="20"/>
              </w:rPr>
              <w:t>Bldg</w:t>
            </w:r>
            <w:proofErr w:type="spellEnd"/>
            <w:r w:rsidRPr="00067206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220, Sacramento, CA 85828</w:t>
            </w:r>
          </w:p>
          <w:p w14:paraId="27F59651" w14:textId="216EFA09" w:rsidR="000655C4" w:rsidRPr="00D36DF2" w:rsidRDefault="000655C4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74CED639" w:rsidR="000655C4" w:rsidRPr="00D36DF2" w:rsidRDefault="00067206" w:rsidP="00067206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D36DF2">
              <w:rPr>
                <w:rFonts w:ascii="Calibri" w:hAnsi="Calibri" w:cs="Calibri"/>
                <w:b/>
                <w:color w:val="000000" w:themeColor="text1"/>
                <w:sz w:val="20"/>
              </w:rPr>
              <w:t>Heide Rainey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58155E26" w:rsidR="000655C4" w:rsidRPr="00985AE1" w:rsidRDefault="000655C4" w:rsidP="00067206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67206" w:rsidRPr="00067206">
              <w:rPr>
                <w:rFonts w:ascii="Calibri" w:hAnsi="Calibri" w:cs="Calibri"/>
                <w:sz w:val="20"/>
              </w:rPr>
              <w:t>951.398.9873</w:t>
            </w:r>
          </w:p>
        </w:tc>
      </w:tr>
      <w:tr w:rsidR="000655C4" w:rsidRPr="00985AE1" w14:paraId="212749AB" w14:textId="77777777" w:rsidTr="00ED78F9">
        <w:trPr>
          <w:jc w:val="center"/>
        </w:trPr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D36DF2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D36DF2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65CB1D7F" w:rsidR="000655C4" w:rsidRPr="00985AE1" w:rsidRDefault="000655C4" w:rsidP="00405DA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E-M</w:t>
            </w:r>
            <w:r w:rsidRPr="00593919">
              <w:rPr>
                <w:rFonts w:ascii="Calibri" w:hAnsi="Calibri" w:cs="Calibri"/>
                <w:color w:val="000000" w:themeColor="text1"/>
                <w:sz w:val="20"/>
              </w:rPr>
              <w:t xml:space="preserve">ail: </w:t>
            </w:r>
            <w:hyperlink r:id="rId19" w:tgtFrame="_blank" w:tooltip="mailto:hrainey@graymarenv.com" w:history="1">
              <w:r w:rsidR="00405DA9" w:rsidRPr="00593919">
                <w:rPr>
                  <w:rStyle w:val="Hyperlink"/>
                  <w:rFonts w:ascii="Calibri" w:hAnsi="Calibri" w:cs="Calibri"/>
                  <w:color w:val="000000" w:themeColor="text1"/>
                  <w:sz w:val="20"/>
                </w:rPr>
                <w:t>hrainey@graymarenv.com</w:t>
              </w:r>
            </w:hyperlink>
          </w:p>
        </w:tc>
      </w:tr>
      <w:tr w:rsidR="000655C4" w:rsidRPr="00985AE1" w14:paraId="51B061CC" w14:textId="77777777" w:rsidTr="00ED78F9">
        <w:trPr>
          <w:jc w:val="center"/>
        </w:trPr>
        <w:tc>
          <w:tcPr>
            <w:tcW w:w="576" w:type="dxa"/>
            <w:vMerge/>
          </w:tcPr>
          <w:p w14:paraId="7B41DCB7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D36DF2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D36DF2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58B7F5FA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405DA9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3A5DD0BC" w14:textId="77777777" w:rsidTr="00ED78F9">
        <w:trPr>
          <w:jc w:val="center"/>
        </w:trPr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D36DF2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D36DF2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655C4" w:rsidRPr="00985AE1" w14:paraId="6A583B0A" w14:textId="77777777" w:rsidTr="00ED78F9">
        <w:trPr>
          <w:jc w:val="center"/>
        </w:trPr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D36DF2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D36DF2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0FB3B7F1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0655C4" w:rsidRPr="00985AE1" w14:paraId="51B4056C" w14:textId="77777777" w:rsidTr="00ED78F9">
        <w:trPr>
          <w:jc w:val="center"/>
        </w:trPr>
        <w:tc>
          <w:tcPr>
            <w:tcW w:w="576" w:type="dxa"/>
            <w:vMerge w:val="restart"/>
          </w:tcPr>
          <w:p w14:paraId="55DDD00A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3594D1" w14:textId="77777777" w:rsidR="00F52547" w:rsidRPr="00F52547" w:rsidRDefault="00F52547" w:rsidP="00F52547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52547">
              <w:rPr>
                <w:rFonts w:ascii="Calibri" w:hAnsi="Calibri" w:cs="Calibri"/>
                <w:b/>
                <w:color w:val="000000" w:themeColor="text1"/>
                <w:sz w:val="20"/>
              </w:rPr>
              <w:t>ACTenviro</w:t>
            </w:r>
            <w:proofErr w:type="spellEnd"/>
            <w:r w:rsidRPr="00F52547">
              <w:rPr>
                <w:rFonts w:ascii="Calibri" w:hAnsi="Calibri" w:cs="Calibri"/>
                <w:b/>
                <w:color w:val="000000" w:themeColor="text1"/>
                <w:sz w:val="20"/>
              </w:rPr>
              <w:t>,</w:t>
            </w:r>
          </w:p>
          <w:p w14:paraId="2B18AE35" w14:textId="77777777" w:rsidR="00CD03D9" w:rsidRPr="00D36DF2" w:rsidRDefault="00F52547" w:rsidP="00F52547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52547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967 </w:t>
            </w:r>
            <w:proofErr w:type="spellStart"/>
            <w:r w:rsidRPr="00F52547">
              <w:rPr>
                <w:rFonts w:ascii="Calibri" w:hAnsi="Calibri" w:cs="Calibri"/>
                <w:b/>
                <w:color w:val="000000" w:themeColor="text1"/>
                <w:sz w:val="20"/>
              </w:rPr>
              <w:t>Mabury</w:t>
            </w:r>
            <w:proofErr w:type="spellEnd"/>
            <w:r w:rsidRPr="00F52547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Road, </w:t>
            </w:r>
          </w:p>
          <w:p w14:paraId="5D9B05DE" w14:textId="680F395E" w:rsidR="00F52547" w:rsidRPr="00F52547" w:rsidRDefault="00F52547" w:rsidP="00F52547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52547">
              <w:rPr>
                <w:rFonts w:ascii="Calibri" w:hAnsi="Calibri" w:cs="Calibri"/>
                <w:b/>
                <w:color w:val="000000" w:themeColor="text1"/>
                <w:sz w:val="20"/>
              </w:rPr>
              <w:t>San Jose, CA 95133</w:t>
            </w:r>
          </w:p>
          <w:p w14:paraId="7CF75270" w14:textId="3E4EFC65" w:rsidR="000655C4" w:rsidRPr="00D36DF2" w:rsidRDefault="000655C4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2AEBC77B" w:rsidR="000655C4" w:rsidRPr="00D36DF2" w:rsidRDefault="007D5E9E" w:rsidP="007D5E9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D36DF2">
              <w:rPr>
                <w:rFonts w:ascii="Calibri" w:hAnsi="Calibri" w:cs="Calibri"/>
                <w:b/>
                <w:color w:val="000000" w:themeColor="text1"/>
                <w:sz w:val="20"/>
              </w:rPr>
              <w:t>Jessica Acost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774C8545" w:rsidR="000655C4" w:rsidRPr="00985AE1" w:rsidRDefault="000655C4" w:rsidP="007D5E9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7D5E9E" w:rsidRPr="007D5E9E">
              <w:rPr>
                <w:rFonts w:ascii="Calibri" w:hAnsi="Calibri" w:cs="Calibri"/>
                <w:sz w:val="20"/>
              </w:rPr>
              <w:t>408-548-5050</w:t>
            </w:r>
          </w:p>
        </w:tc>
      </w:tr>
      <w:tr w:rsidR="000655C4" w:rsidRPr="00985AE1" w14:paraId="09057243" w14:textId="77777777" w:rsidTr="00ED78F9">
        <w:trPr>
          <w:jc w:val="center"/>
        </w:trPr>
        <w:tc>
          <w:tcPr>
            <w:tcW w:w="576" w:type="dxa"/>
            <w:vMerge/>
          </w:tcPr>
          <w:p w14:paraId="0240E9AA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0C1AD" w14:textId="77777777" w:rsidR="000655C4" w:rsidRPr="00D36DF2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2D60E" w14:textId="77777777" w:rsidR="000655C4" w:rsidRPr="00D36DF2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9726" w14:textId="3BE29197" w:rsidR="000655C4" w:rsidRPr="00985AE1" w:rsidRDefault="000655C4" w:rsidP="007D5E9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7D5E9E" w:rsidRPr="007D5E9E">
              <w:rPr>
                <w:rFonts w:ascii="Calibri" w:hAnsi="Calibri" w:cs="Calibri"/>
                <w:sz w:val="20"/>
              </w:rPr>
              <w:t>jacosta@actenviro.com</w:t>
            </w:r>
          </w:p>
        </w:tc>
      </w:tr>
      <w:tr w:rsidR="000655C4" w:rsidRPr="00985AE1" w14:paraId="2DD08A21" w14:textId="77777777" w:rsidTr="00ED78F9">
        <w:trPr>
          <w:jc w:val="center"/>
        </w:trPr>
        <w:tc>
          <w:tcPr>
            <w:tcW w:w="576" w:type="dxa"/>
            <w:vMerge/>
          </w:tcPr>
          <w:p w14:paraId="30FD2592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971279" w14:textId="77777777" w:rsidR="000655C4" w:rsidRPr="00D36DF2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ACB441" w14:textId="77777777" w:rsidR="000655C4" w:rsidRPr="00D36DF2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BE4AC" w14:textId="19CFA391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7D5E9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4C6F877D" w14:textId="77777777" w:rsidTr="00ED78F9">
        <w:trPr>
          <w:jc w:val="center"/>
        </w:trPr>
        <w:tc>
          <w:tcPr>
            <w:tcW w:w="576" w:type="dxa"/>
            <w:vMerge/>
          </w:tcPr>
          <w:p w14:paraId="344FE03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8739" w14:textId="77777777" w:rsidR="000655C4" w:rsidRPr="00D36DF2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8843B" w14:textId="77777777" w:rsidR="000655C4" w:rsidRPr="00D36DF2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57BE9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655C4" w:rsidRPr="00985AE1" w14:paraId="60173957" w14:textId="77777777" w:rsidTr="00ED78F9">
        <w:trPr>
          <w:jc w:val="center"/>
        </w:trPr>
        <w:tc>
          <w:tcPr>
            <w:tcW w:w="576" w:type="dxa"/>
            <w:vMerge/>
          </w:tcPr>
          <w:p w14:paraId="6DADAB56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0655C4" w:rsidRPr="00D36DF2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0655C4" w:rsidRPr="00D36DF2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474D2B79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13066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63FDE" w:rsidRPr="00985AE1" w14:paraId="23A41167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04F0B1" w14:textId="335038FF" w:rsidR="00463FDE" w:rsidRPr="00530140" w:rsidRDefault="00CD03D9" w:rsidP="00463F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B2F899" w14:textId="77777777" w:rsidR="00F04ECA" w:rsidRPr="00F04ECA" w:rsidRDefault="00F04ECA" w:rsidP="00F04ECA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04ECA">
              <w:rPr>
                <w:rFonts w:ascii="Calibri" w:hAnsi="Calibri" w:cs="Calibri"/>
                <w:b/>
                <w:color w:val="000000" w:themeColor="text1"/>
                <w:sz w:val="20"/>
              </w:rPr>
              <w:t>ACTenviro</w:t>
            </w:r>
            <w:proofErr w:type="spellEnd"/>
            <w:r w:rsidRPr="00F04ECA">
              <w:rPr>
                <w:rFonts w:ascii="Calibri" w:hAnsi="Calibri" w:cs="Calibri"/>
                <w:b/>
                <w:color w:val="000000" w:themeColor="text1"/>
                <w:sz w:val="20"/>
              </w:rPr>
              <w:t>,</w:t>
            </w:r>
          </w:p>
          <w:p w14:paraId="6394C111" w14:textId="77777777" w:rsidR="00CD03D9" w:rsidRPr="00D36DF2" w:rsidRDefault="00F04ECA" w:rsidP="00F04ECA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04ECA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967 </w:t>
            </w:r>
            <w:proofErr w:type="spellStart"/>
            <w:r w:rsidRPr="00F04ECA">
              <w:rPr>
                <w:rFonts w:ascii="Calibri" w:hAnsi="Calibri" w:cs="Calibri"/>
                <w:b/>
                <w:color w:val="000000" w:themeColor="text1"/>
                <w:sz w:val="20"/>
              </w:rPr>
              <w:t>Mabury</w:t>
            </w:r>
            <w:proofErr w:type="spellEnd"/>
            <w:r w:rsidRPr="00F04ECA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Road, </w:t>
            </w:r>
          </w:p>
          <w:p w14:paraId="1AF7A8BA" w14:textId="6CDFDFAC" w:rsidR="00F04ECA" w:rsidRPr="00F04ECA" w:rsidRDefault="00F04ECA" w:rsidP="00F04ECA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04ECA">
              <w:rPr>
                <w:rFonts w:ascii="Calibri" w:hAnsi="Calibri" w:cs="Calibri"/>
                <w:b/>
                <w:color w:val="000000" w:themeColor="text1"/>
                <w:sz w:val="20"/>
              </w:rPr>
              <w:t>San Jose, CA 95133</w:t>
            </w:r>
          </w:p>
          <w:p w14:paraId="1F92A605" w14:textId="104D75F5" w:rsidR="00463FDE" w:rsidRPr="00D36DF2" w:rsidRDefault="00463FDE" w:rsidP="00463F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F7E110" w14:textId="73A728F2" w:rsidR="00463FDE" w:rsidRPr="00D36DF2" w:rsidRDefault="00F04ECA" w:rsidP="00F04ECA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D36DF2">
              <w:rPr>
                <w:rFonts w:ascii="Calibri" w:hAnsi="Calibri" w:cs="Calibri"/>
                <w:b/>
                <w:color w:val="000000" w:themeColor="text1"/>
                <w:sz w:val="20"/>
              </w:rPr>
              <w:t>Jessica Drake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81F515" w14:textId="59A1DF3B" w:rsidR="00463FDE" w:rsidRPr="00985AE1" w:rsidRDefault="00463FDE" w:rsidP="00BA1927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BA1927" w:rsidRPr="00BA1927">
              <w:rPr>
                <w:rFonts w:ascii="Calibri" w:hAnsi="Calibri" w:cs="Calibri"/>
                <w:sz w:val="20"/>
              </w:rPr>
              <w:t>408.250.0250</w:t>
            </w:r>
          </w:p>
        </w:tc>
      </w:tr>
      <w:tr w:rsidR="00463FDE" w:rsidRPr="00985AE1" w14:paraId="6A5F00AC" w14:textId="77777777" w:rsidTr="00ED78F9">
        <w:trPr>
          <w:jc w:val="center"/>
        </w:trPr>
        <w:tc>
          <w:tcPr>
            <w:tcW w:w="576" w:type="dxa"/>
            <w:vMerge/>
          </w:tcPr>
          <w:p w14:paraId="2CBC7E12" w14:textId="77777777" w:rsidR="00463FDE" w:rsidRPr="00530140" w:rsidRDefault="00463FDE" w:rsidP="00463F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3D46FD" w14:textId="77777777" w:rsidR="00463FDE" w:rsidRPr="009A343C" w:rsidRDefault="00463FDE" w:rsidP="00463F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D93892" w14:textId="77777777" w:rsidR="00463FDE" w:rsidRPr="009A343C" w:rsidRDefault="00463FDE" w:rsidP="00463F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5BF8A7" w14:textId="377E4F5D" w:rsidR="00463FDE" w:rsidRPr="00985AE1" w:rsidRDefault="00463FDE" w:rsidP="00BA1927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BA1927" w:rsidRPr="00BA1927">
              <w:rPr>
                <w:rFonts w:ascii="Calibri" w:hAnsi="Calibri" w:cs="Calibri"/>
                <w:sz w:val="20"/>
              </w:rPr>
              <w:t>Jdrake@actenviro.co</w:t>
            </w:r>
            <w:r w:rsidR="00BA1927">
              <w:rPr>
                <w:rFonts w:ascii="Calibri" w:hAnsi="Calibri" w:cs="Calibri"/>
                <w:sz w:val="20"/>
              </w:rPr>
              <w:t>m</w:t>
            </w:r>
          </w:p>
        </w:tc>
      </w:tr>
      <w:tr w:rsidR="00463FDE" w:rsidRPr="00985AE1" w14:paraId="482652CC" w14:textId="77777777" w:rsidTr="00ED78F9">
        <w:trPr>
          <w:jc w:val="center"/>
        </w:trPr>
        <w:tc>
          <w:tcPr>
            <w:tcW w:w="576" w:type="dxa"/>
            <w:vMerge/>
          </w:tcPr>
          <w:p w14:paraId="5462BDC7" w14:textId="77777777" w:rsidR="00463FDE" w:rsidRPr="00530140" w:rsidRDefault="00463FDE" w:rsidP="00463F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175A26" w14:textId="77777777" w:rsidR="00463FDE" w:rsidRPr="009A343C" w:rsidRDefault="00463FDE" w:rsidP="00463F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EA625B" w14:textId="77777777" w:rsidR="00463FDE" w:rsidRPr="009A343C" w:rsidRDefault="00463FDE" w:rsidP="00463F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CC3552" w14:textId="014324F2" w:rsidR="00463FDE" w:rsidRPr="00985AE1" w:rsidRDefault="00463FDE" w:rsidP="00463F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463FDE" w:rsidRPr="00985AE1" w14:paraId="14637070" w14:textId="77777777" w:rsidTr="00ED78F9">
        <w:trPr>
          <w:jc w:val="center"/>
        </w:trPr>
        <w:tc>
          <w:tcPr>
            <w:tcW w:w="576" w:type="dxa"/>
            <w:vMerge/>
          </w:tcPr>
          <w:p w14:paraId="2EE88563" w14:textId="77777777" w:rsidR="00463FDE" w:rsidRPr="00530140" w:rsidRDefault="00463FDE" w:rsidP="00463F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52011B" w14:textId="77777777" w:rsidR="00463FDE" w:rsidRPr="009A343C" w:rsidRDefault="00463FDE" w:rsidP="00463F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012FFD" w14:textId="77777777" w:rsidR="00463FDE" w:rsidRPr="009A343C" w:rsidRDefault="00463FDE" w:rsidP="00463F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9AEC2E" w14:textId="45DD365A" w:rsidR="00463FDE" w:rsidRPr="00985AE1" w:rsidRDefault="00463FDE" w:rsidP="00463F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463FDE" w:rsidRPr="00985AE1" w14:paraId="096875D8" w14:textId="77777777" w:rsidTr="00ED78F9">
        <w:trPr>
          <w:jc w:val="center"/>
        </w:trPr>
        <w:tc>
          <w:tcPr>
            <w:tcW w:w="576" w:type="dxa"/>
            <w:vMerge/>
          </w:tcPr>
          <w:p w14:paraId="1C6C3B2A" w14:textId="77777777" w:rsidR="00463FDE" w:rsidRPr="00530140" w:rsidRDefault="00463FDE" w:rsidP="00463F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268D5A" w14:textId="77777777" w:rsidR="00463FDE" w:rsidRPr="009A343C" w:rsidRDefault="00463FDE" w:rsidP="00463F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09A066" w14:textId="77777777" w:rsidR="00463FDE" w:rsidRPr="009A343C" w:rsidRDefault="00463FDE" w:rsidP="00463F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5B0F57" w14:textId="1688E6DB" w:rsidR="00463FDE" w:rsidRPr="00985AE1" w:rsidRDefault="00463FDE" w:rsidP="00463F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130668">
              <w:rPr>
                <w:rFonts w:ascii="Calibri" w:hAnsi="Calibri" w:cs="Calibri"/>
                <w:sz w:val="20"/>
              </w:rPr>
              <w:t>No</w:t>
            </w:r>
          </w:p>
        </w:tc>
      </w:tr>
    </w:tbl>
    <w:p w14:paraId="75FF9ECF" w14:textId="77777777" w:rsidR="009A343C" w:rsidRDefault="009A343C" w:rsidP="004A1B80">
      <w:pPr>
        <w:pStyle w:val="HeaderExhibit"/>
        <w:sectPr w:rsidR="009A343C" w:rsidSect="00ED78F9">
          <w:headerReference w:type="default" r:id="rId20"/>
          <w:footerReference w:type="default" r:id="rId21"/>
          <w:headerReference w:type="first" r:id="rId22"/>
          <w:footerReference w:type="first" r:id="rId23"/>
          <w:pgSz w:w="12240" w:h="15840" w:code="1"/>
          <w:pgMar w:top="1440" w:right="1080" w:bottom="1440" w:left="1080" w:header="900" w:footer="576" w:gutter="0"/>
          <w:cols w:space="720"/>
          <w:docGrid w:linePitch="360"/>
        </w:sectPr>
      </w:pPr>
    </w:p>
    <w:p w14:paraId="6A7C7417" w14:textId="1F8545AB" w:rsidR="008F1AC7" w:rsidRPr="00D36DF2" w:rsidRDefault="008F1AC7" w:rsidP="004A1B80">
      <w:pPr>
        <w:pStyle w:val="HeaderExhibit"/>
        <w:rPr>
          <w:color w:val="000000" w:themeColor="text1"/>
          <w:sz w:val="32"/>
        </w:rPr>
      </w:pPr>
      <w:r w:rsidRPr="00D36DF2">
        <w:rPr>
          <w:color w:val="000000" w:themeColor="text1"/>
        </w:rPr>
        <w:lastRenderedPageBreak/>
        <w:t xml:space="preserve">VENDOR </w:t>
      </w:r>
      <w:r w:rsidR="002568B0" w:rsidRPr="00D36DF2">
        <w:rPr>
          <w:color w:val="000000" w:themeColor="text1"/>
        </w:rPr>
        <w:t xml:space="preserve">BID </w:t>
      </w:r>
      <w:r w:rsidRPr="00D36DF2">
        <w:rPr>
          <w:color w:val="000000" w:themeColor="text1"/>
        </w:rPr>
        <w:t>LIST</w:t>
      </w:r>
    </w:p>
    <w:p w14:paraId="55C06718" w14:textId="77777777" w:rsidR="00B1259B" w:rsidRPr="00D36DF2" w:rsidRDefault="0063163F" w:rsidP="00B1259B">
      <w:pPr>
        <w:spacing w:after="240"/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D36DF2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RF</w:t>
      </w:r>
      <w:r w:rsidR="008A60BD" w:rsidRPr="00D36DF2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Q</w:t>
      </w:r>
      <w:r w:rsidR="008F1AC7" w:rsidRPr="00D36DF2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 xml:space="preserve"> No. 90</w:t>
      </w:r>
      <w:r w:rsidR="00B1259B" w:rsidRPr="00D36DF2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2552</w:t>
      </w:r>
      <w:r w:rsidR="008F1AC7" w:rsidRPr="00D36DF2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 xml:space="preserve"> – </w:t>
      </w:r>
      <w:r w:rsidR="00B1259B" w:rsidRPr="00D36DF2">
        <w:rPr>
          <w:rFonts w:ascii="Calibri" w:hAnsi="Calibri" w:cs="Calibri"/>
          <w:b/>
          <w:color w:val="000000" w:themeColor="text1"/>
          <w:sz w:val="28"/>
          <w:szCs w:val="28"/>
        </w:rPr>
        <w:t>Hazardous Waste Disposal Services</w:t>
      </w:r>
    </w:p>
    <w:p w14:paraId="65438E05" w14:textId="7625FFE0" w:rsidR="008F1AC7" w:rsidRPr="00ED78F9" w:rsidRDefault="00ED78F9" w:rsidP="007E065F">
      <w:pPr>
        <w:spacing w:after="240"/>
        <w:rPr>
          <w:rFonts w:ascii="Calibri" w:hAnsi="Calibri" w:cs="Calibri"/>
          <w:sz w:val="24"/>
          <w:szCs w:val="24"/>
        </w:rPr>
      </w:pPr>
      <w:r w:rsidRPr="00ED78F9">
        <w:rPr>
          <w:rFonts w:ascii="Calibri" w:hAnsi="Calibri" w:cs="Calibri"/>
          <w:sz w:val="24"/>
          <w:szCs w:val="24"/>
        </w:rPr>
        <w:t>T</w:t>
      </w:r>
      <w:r w:rsidR="008F1AC7" w:rsidRPr="00ED78F9">
        <w:rPr>
          <w:rFonts w:ascii="Calibri" w:hAnsi="Calibri" w:cs="Calibri"/>
          <w:sz w:val="24"/>
          <w:szCs w:val="24"/>
        </w:rPr>
        <w:t>he following vendor</w:t>
      </w:r>
      <w:r w:rsidR="009A343C" w:rsidRPr="00ED78F9">
        <w:rPr>
          <w:rFonts w:ascii="Calibri" w:hAnsi="Calibri" w:cs="Calibri"/>
          <w:sz w:val="24"/>
          <w:szCs w:val="24"/>
        </w:rPr>
        <w:t xml:space="preserve"> bid</w:t>
      </w:r>
      <w:r w:rsidR="008F1AC7" w:rsidRPr="00ED78F9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</w:t>
      </w:r>
      <w:proofErr w:type="gramStart"/>
      <w:r w:rsidR="008F1AC7" w:rsidRPr="00ED78F9">
        <w:rPr>
          <w:rFonts w:ascii="Calibri" w:hAnsi="Calibri" w:cs="Calibri"/>
          <w:sz w:val="24"/>
          <w:szCs w:val="24"/>
        </w:rPr>
        <w:t>/</w:t>
      </w:r>
      <w:r w:rsidR="004A1B80">
        <w:rPr>
          <w:rFonts w:ascii="Calibri" w:hAnsi="Calibri" w:cs="Calibri"/>
          <w:sz w:val="24"/>
          <w:szCs w:val="24"/>
        </w:rPr>
        <w:t xml:space="preserve"> </w:t>
      </w:r>
      <w:r w:rsidR="008F1AC7" w:rsidRPr="00ED78F9">
        <w:rPr>
          <w:rFonts w:ascii="Calibri" w:hAnsi="Calibri" w:cs="Calibri"/>
          <w:sz w:val="24"/>
          <w:szCs w:val="24"/>
        </w:rPr>
        <w:t>Bidders</w:t>
      </w:r>
      <w:proofErr w:type="gramEnd"/>
      <w:r w:rsidR="008F1AC7" w:rsidRPr="00ED78F9">
        <w:rPr>
          <w:rFonts w:ascii="Calibri" w:hAnsi="Calibri" w:cs="Calibri"/>
          <w:sz w:val="24"/>
          <w:szCs w:val="24"/>
        </w:rPr>
        <w:t xml:space="preserve"> Conference.</w:t>
      </w:r>
    </w:p>
    <w:tbl>
      <w:tblPr>
        <w:tblW w:w="14940" w:type="dxa"/>
        <w:tblInd w:w="-820" w:type="dxa"/>
        <w:tblLook w:val="04A0" w:firstRow="1" w:lastRow="0" w:firstColumn="1" w:lastColumn="0" w:noHBand="0" w:noVBand="1"/>
      </w:tblPr>
      <w:tblGrid>
        <w:gridCol w:w="4230"/>
        <w:gridCol w:w="1800"/>
        <w:gridCol w:w="1350"/>
        <w:gridCol w:w="2520"/>
        <w:gridCol w:w="1203"/>
        <w:gridCol w:w="475"/>
        <w:gridCol w:w="3362"/>
      </w:tblGrid>
      <w:tr w:rsidR="00593919" w:rsidRPr="00593919" w14:paraId="4427FF1E" w14:textId="77777777" w:rsidTr="00593919">
        <w:trPr>
          <w:trHeight w:val="255"/>
        </w:trPr>
        <w:tc>
          <w:tcPr>
            <w:tcW w:w="1494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62B7E70E" w14:textId="77777777" w:rsidR="00593919" w:rsidRPr="00593919" w:rsidRDefault="00593919" w:rsidP="00593919">
            <w:pPr>
              <w:tabs>
                <w:tab w:val="left" w:pos="3894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FQ No. 902552 - Hazardous Waste Disposal Services</w:t>
            </w:r>
          </w:p>
        </w:tc>
      </w:tr>
      <w:tr w:rsidR="00593919" w:rsidRPr="00593919" w14:paraId="7183F6E9" w14:textId="77777777" w:rsidTr="00593919">
        <w:trPr>
          <w:trHeight w:val="27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D73057A" w14:textId="77777777" w:rsidR="00593919" w:rsidRPr="00593919" w:rsidRDefault="00593919" w:rsidP="00593919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93919">
              <w:rPr>
                <w:rFonts w:ascii="Calibri" w:hAnsi="Calibri" w:cs="Calibri"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0A60285" w14:textId="77777777" w:rsidR="00593919" w:rsidRPr="00593919" w:rsidRDefault="00593919" w:rsidP="00593919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93919">
              <w:rPr>
                <w:rFonts w:ascii="Calibri" w:hAnsi="Calibri" w:cs="Calibri"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BBB830F" w14:textId="77777777" w:rsidR="00593919" w:rsidRPr="00593919" w:rsidRDefault="00593919" w:rsidP="00593919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93919">
              <w:rPr>
                <w:rFonts w:ascii="Calibri" w:hAnsi="Calibri" w:cs="Calibri"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39F88A7" w14:textId="77777777" w:rsidR="00593919" w:rsidRPr="00593919" w:rsidRDefault="00593919" w:rsidP="00593919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93919">
              <w:rPr>
                <w:rFonts w:ascii="Calibri" w:hAnsi="Calibri" w:cs="Calibri"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A4A3CF9" w14:textId="77777777" w:rsidR="00593919" w:rsidRPr="00593919" w:rsidRDefault="00593919" w:rsidP="00593919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93919">
              <w:rPr>
                <w:rFonts w:ascii="Calibri" w:hAnsi="Calibri" w:cs="Calibri"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D11C8D0" w14:textId="16E72474" w:rsidR="00593919" w:rsidRPr="00593919" w:rsidRDefault="00593919" w:rsidP="00593919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93919">
              <w:rPr>
                <w:rFonts w:ascii="Calibri" w:hAnsi="Calibri" w:cs="Calibri"/>
                <w:i/>
                <w:iCs/>
                <w:sz w:val="18"/>
                <w:szCs w:val="18"/>
              </w:rPr>
              <w:t>S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t.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E51C1C9" w14:textId="77777777" w:rsidR="00593919" w:rsidRPr="00593919" w:rsidRDefault="00593919" w:rsidP="00593919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93919">
              <w:rPr>
                <w:rFonts w:ascii="Calibri" w:hAnsi="Calibri" w:cs="Calibri"/>
                <w:i/>
                <w:iCs/>
                <w:sz w:val="18"/>
                <w:szCs w:val="18"/>
              </w:rPr>
              <w:t>Email</w:t>
            </w:r>
          </w:p>
        </w:tc>
      </w:tr>
      <w:tr w:rsidR="00593919" w:rsidRPr="00593919" w14:paraId="65ECD63B" w14:textId="77777777" w:rsidTr="00593919">
        <w:trPr>
          <w:trHeight w:val="24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4400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zmat TSDF,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84DD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on Benn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F051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09-721-203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381A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200 Depot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28B6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B129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44DD5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hyperlink r:id="rId24" w:history="1">
              <w:r w:rsidRPr="00593919">
                <w:rPr>
                  <w:rFonts w:ascii="Calibri" w:hAnsi="Calibri" w:cs="Calibri"/>
                  <w:sz w:val="18"/>
                  <w:szCs w:val="18"/>
                </w:rPr>
                <w:t>jon@usahazmat.com</w:t>
              </w:r>
            </w:hyperlink>
          </w:p>
        </w:tc>
      </w:tr>
      <w:tr w:rsidR="00593919" w:rsidRPr="00593919" w14:paraId="61B66052" w14:textId="77777777" w:rsidTr="00593919">
        <w:trPr>
          <w:trHeight w:val="24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7E0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zmat TSDF,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6E8A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hris Whi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7154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10-690-358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8CFE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200 Depot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D0C8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6F47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3CFCA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whitt@envlogs.com</w:t>
            </w:r>
          </w:p>
        </w:tc>
      </w:tr>
      <w:tr w:rsidR="00593919" w:rsidRPr="00593919" w14:paraId="63C4513D" w14:textId="77777777" w:rsidTr="00593919">
        <w:trPr>
          <w:trHeight w:val="24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A242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lean Harbors Environmental Services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9910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aribel Aleman-Cort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DC7D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408-461-059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80DB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4101 Industrial Way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42A4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Benicia 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6FA7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2F60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hyperlink r:id="rId25" w:history="1">
              <w:r w:rsidRPr="00593919">
                <w:rPr>
                  <w:rFonts w:ascii="Calibri" w:hAnsi="Calibri" w:cs="Calibri"/>
                  <w:sz w:val="18"/>
                  <w:szCs w:val="18"/>
                </w:rPr>
                <w:t>aleman.maribel@cleanharbors.com</w:t>
              </w:r>
            </w:hyperlink>
          </w:p>
        </w:tc>
      </w:tr>
      <w:tr w:rsidR="00593919" w:rsidRPr="00593919" w14:paraId="4FC08A03" w14:textId="77777777" w:rsidTr="00593919">
        <w:trPr>
          <w:trHeight w:val="24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D78E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NRC Environmental Services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5641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essica Dra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D4BD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10-306-053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2C18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605 Ferry Poin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75D1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C122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913C3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hyperlink r:id="rId26" w:history="1">
              <w:r w:rsidRPr="00593919">
                <w:rPr>
                  <w:rFonts w:ascii="Calibri" w:hAnsi="Calibri" w:cs="Calibri"/>
                  <w:sz w:val="18"/>
                  <w:szCs w:val="18"/>
                </w:rPr>
                <w:t>jdrake@nrcc.com</w:t>
              </w:r>
            </w:hyperlink>
          </w:p>
        </w:tc>
      </w:tr>
      <w:tr w:rsidR="00593919" w:rsidRPr="00593919" w14:paraId="69A2A23C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B621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arnett Medical Services LL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FE84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Richard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Espich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DA07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429-991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C39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670 Enterprise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BC4E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DCCB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F3CA3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ichtennis@sbcglobal.net</w:t>
            </w:r>
          </w:p>
        </w:tc>
      </w:tr>
      <w:tr w:rsidR="00593919" w:rsidRPr="00593919" w14:paraId="2A0256A1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6BF6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ohm Environment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A741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atty Ch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478B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893-440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8B11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300 Frank H Ogawa </w:t>
            </w:r>
            <w:proofErr w:type="gramStart"/>
            <w:r w:rsidRPr="00593919">
              <w:rPr>
                <w:rFonts w:ascii="Calibri" w:hAnsi="Calibri" w:cs="Calibri"/>
                <w:sz w:val="18"/>
                <w:szCs w:val="18"/>
              </w:rPr>
              <w:t>Plaza, #</w:t>
            </w:r>
            <w:proofErr w:type="gramEnd"/>
            <w:r w:rsidRPr="00593919">
              <w:rPr>
                <w:rFonts w:ascii="Calibri" w:hAnsi="Calibri" w:cs="Calibri"/>
                <w:sz w:val="18"/>
                <w:szCs w:val="18"/>
              </w:rPr>
              <w:t>39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EB5A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C33B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17ED9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chu@alarconbohm.com</w:t>
            </w:r>
          </w:p>
        </w:tc>
      </w:tr>
      <w:tr w:rsidR="00593919" w:rsidRPr="00593919" w14:paraId="5D6A4223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22EB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GREEN CLEAN A SCENE,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7D0B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Deborah Walker Lew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D8D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877) 318-388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DDB4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400 MacArthur Blvd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2680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E56C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D2B4A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greencleanasap@gmail.com</w:t>
            </w:r>
          </w:p>
        </w:tc>
      </w:tr>
      <w:tr w:rsidR="00593919" w:rsidRPr="00593919" w14:paraId="329913E9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82B2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organ Environmental Services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B78D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Tom Morg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7A08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267-013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54AE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601 Poplar S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87A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F23C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FC6AC7" w14:textId="77777777" w:rsidR="00593919" w:rsidRPr="00593919" w:rsidRDefault="00593919" w:rsidP="00593919">
            <w:pPr>
              <w:rPr>
                <w:rFonts w:ascii="Arial" w:hAnsi="Arial" w:cs="Arial"/>
                <w:sz w:val="18"/>
                <w:szCs w:val="18"/>
              </w:rPr>
            </w:pPr>
            <w:hyperlink r:id="rId27" w:history="1">
              <w:r w:rsidRPr="00593919">
                <w:rPr>
                  <w:rFonts w:ascii="Arial" w:hAnsi="Arial" w:cs="Arial"/>
                  <w:sz w:val="18"/>
                  <w:szCs w:val="18"/>
                </w:rPr>
                <w:t>morganenvironmental7@aol.com</w:t>
              </w:r>
            </w:hyperlink>
          </w:p>
        </w:tc>
      </w:tr>
      <w:tr w:rsidR="00593919" w:rsidRPr="00593919" w14:paraId="655EF94E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D8D4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NRC Environmental Services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19D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Timothy Babco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60B4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774-008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C337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605 Ferry Poin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EE8F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C474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E7A98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tmbabcock@nrces.com</w:t>
            </w:r>
          </w:p>
        </w:tc>
      </w:tr>
      <w:tr w:rsidR="00593919" w:rsidRPr="00593919" w14:paraId="2CCABE7C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02B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ernardini Enterprises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74CF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oseph Bernardi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911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458-635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D190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745 Kevin C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547C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F864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4ECAE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dhauling@hotmail.com</w:t>
            </w:r>
          </w:p>
        </w:tc>
      </w:tr>
      <w:tr w:rsidR="00593919" w:rsidRPr="00593919" w14:paraId="181AEBEF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A683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iologic Environmental Services &amp; Waste Solution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D2FF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lbert Chav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702A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265-190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DC9A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3490 Connecticut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D4D8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5042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1DDFA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chavez@biologic-esws.com</w:t>
            </w:r>
          </w:p>
        </w:tc>
      </w:tr>
      <w:tr w:rsidR="00593919" w:rsidRPr="00593919" w14:paraId="0B5CBF9D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DB8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old Construction Group, Inc. DBA Bold Property Restorati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6E01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rmando Negrete-Ramir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FD8B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978-075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93F0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090 Edison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35D2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AC11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5E9A9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rmando@boldgc.com</w:t>
            </w:r>
          </w:p>
        </w:tc>
      </w:tr>
      <w:tr w:rsidR="00593919" w:rsidRPr="00593919" w14:paraId="61C4463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FA51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urke Transport,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CCF3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hawn Bur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B6B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925) 525-297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E5A0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01 Wynn Circl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07B1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LIVERMORE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CBD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EED09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urketrucking1@att.net</w:t>
            </w:r>
          </w:p>
        </w:tc>
      </w:tr>
      <w:tr w:rsidR="00593919" w:rsidRPr="00593919" w14:paraId="6A650C76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7336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ommunity Fuel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CCF5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yan Lamber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0D6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698-625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1CE8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851 49th Ave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4F1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39EA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D9DFA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yan@communityfuels.com</w:t>
            </w:r>
          </w:p>
        </w:tc>
      </w:tr>
      <w:tr w:rsidR="00593919" w:rsidRPr="00593919" w14:paraId="04CE496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BF71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Crime Scene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Steri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>-Clea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205B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yle St Georg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3173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270-237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DDCD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8302 Industrial Blvd #B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CF6D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7A4A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C453C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stgeorge@steri-clean.com</w:t>
            </w:r>
          </w:p>
        </w:tc>
      </w:tr>
      <w:tr w:rsidR="00593919" w:rsidRPr="00593919" w14:paraId="5F1EFF73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3EB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nvironmental Logistics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A298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on Benn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16A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670-990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9F31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200 Depot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6F7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1BA9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B11FD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on_bennett@environmentallogistics.org</w:t>
            </w:r>
          </w:p>
        </w:tc>
      </w:tr>
      <w:tr w:rsidR="00593919" w:rsidRPr="00593919" w14:paraId="7081294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ACD2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VC-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Envirocycle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CF3A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larence Al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B7CF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909) 519-307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61E3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0968 San Benito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31CC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483A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DB1A0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lford@enviroinc.com</w:t>
            </w:r>
          </w:p>
        </w:tc>
      </w:tr>
      <w:tr w:rsidR="00593919" w:rsidRPr="00593919" w14:paraId="545E65C8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246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Ferma Corporati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32FB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Tim Ruf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9CD4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650) 961-274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022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6655 Smith Avenue #A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1229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NEWARK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97F3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22DBF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truff@fermacorp.com</w:t>
            </w:r>
          </w:p>
        </w:tc>
      </w:tr>
      <w:tr w:rsidR="00593919" w:rsidRPr="00593919" w14:paraId="13AAED7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3809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ackson Recycling &amp; Maintenanc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643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Willie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A540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326-580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6382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430 Middleton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619E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STRO VALLEY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D4B1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75F7A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acksonrecycling@comcast.net</w:t>
            </w:r>
          </w:p>
        </w:tc>
      </w:tr>
      <w:tr w:rsidR="00593919" w:rsidRPr="00593919" w14:paraId="2ABF27E1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54E6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ark's haul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245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ark Peep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492F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978-869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EF8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2361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fruitvale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gramStart"/>
            <w:r w:rsidRPr="00593919">
              <w:rPr>
                <w:rFonts w:ascii="Calibri" w:hAnsi="Calibri" w:cs="Calibri"/>
                <w:sz w:val="18"/>
                <w:szCs w:val="18"/>
              </w:rPr>
              <w:t>avenue  apt</w:t>
            </w:r>
            <w:proofErr w:type="gram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3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F500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D00E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E9070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WILL666@YAHOO.COM</w:t>
            </w:r>
          </w:p>
        </w:tc>
      </w:tr>
      <w:tr w:rsidR="00593919" w:rsidRPr="00593919" w14:paraId="364814CA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9AD4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Vanquish Environmental &amp; Engineer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E5D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Todd Rolof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27F6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925) 787-600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DB82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910 Ford Street, Suite 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DA88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7F10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F58DA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todd@vanquishenv.com</w:t>
            </w:r>
          </w:p>
        </w:tc>
      </w:tr>
      <w:tr w:rsidR="00593919" w:rsidRPr="00593919" w14:paraId="72845BCF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24A0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urora Environmental Services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7ED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abel Delga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18E5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855) 500-237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6F9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20 Fourth Street, Suite 201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934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5DC4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0B4C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delgado@auroraesi.com</w:t>
            </w:r>
          </w:p>
        </w:tc>
      </w:tr>
      <w:tr w:rsidR="00593919" w:rsidRPr="00593919" w14:paraId="390A399D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F76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ES Environmental Services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A172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raig Josep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6890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25-432-175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4DB2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153 Martin Way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7D3F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ittsburg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C579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983A8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raigjoseph@resenv.com</w:t>
            </w:r>
          </w:p>
        </w:tc>
      </w:tr>
      <w:tr w:rsidR="00593919" w:rsidRPr="00593919" w14:paraId="0B86522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1D7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lastRenderedPageBreak/>
              <w:t>Brittell Environmental Corp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56F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Gary Brit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CE0B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614-164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54D7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60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Hegenberger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Loop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942D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61AE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13FAB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ec999@pacbell.net</w:t>
            </w:r>
          </w:p>
        </w:tc>
      </w:tr>
      <w:tr w:rsidR="00593919" w:rsidRPr="00593919" w14:paraId="2C8C3BE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EF9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harp Business System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782D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on Bar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A1B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925) 931-490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A08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470 Boulder Cour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A74B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B7F7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6F2C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arhamr@sharpusa.com</w:t>
            </w:r>
          </w:p>
        </w:tc>
      </w:tr>
      <w:tr w:rsidR="00593919" w:rsidRPr="00593919" w14:paraId="4C0B1B39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383B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URS Corporati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1833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Linda Papp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3862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874-312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A62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333 Broadway, Suite 80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D3F2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B979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13B4C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Linda_Pappas@URSCORP.COM</w:t>
            </w:r>
          </w:p>
        </w:tc>
      </w:tr>
      <w:tr w:rsidR="00593919" w:rsidRPr="00593919" w14:paraId="662373E2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26E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 S Clean Systems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0896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arl Marke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7A4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770-959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6AB1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1 Whitney Plac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8AA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C526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E2F6D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arl.markert@csclean.com</w:t>
            </w:r>
          </w:p>
        </w:tc>
      </w:tr>
      <w:tr w:rsidR="00593919" w:rsidRPr="00593919" w14:paraId="4635EEA1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19BA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ommercial Waste &amp; Recycl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CA3B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oshua Fook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914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636-085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2DBD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725 Independent R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88A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FDF7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1D904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oshfookes@gmail.com</w:t>
            </w:r>
          </w:p>
        </w:tc>
      </w:tr>
      <w:tr w:rsidR="00593919" w:rsidRPr="00593919" w14:paraId="5455D8E6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07EB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Universal Waste Managemen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9FF5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en Cher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62DD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888) 832-983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9343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721 37th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35F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23AB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32AE4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en@unwaste.com</w:t>
            </w:r>
          </w:p>
        </w:tc>
      </w:tr>
      <w:tr w:rsidR="00593919" w:rsidRPr="00593919" w14:paraId="44EA14FD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EE55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IMS/PVIC CA, LLC dba AIMS Compani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1292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tephen Hud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3877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922-862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CE1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616 Doolittle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E93A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45FD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9C941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hudson@aimscompanies.com</w:t>
            </w:r>
          </w:p>
        </w:tc>
      </w:tr>
      <w:tr w:rsidR="00593919" w:rsidRPr="00593919" w14:paraId="098496EF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178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onkowski &amp; Associates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A72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ichael Bonkowsk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0A98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450-077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57D2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6400 Hollis Street, Suite 4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E654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1470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0E2A9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ike@bonkowski.com</w:t>
            </w:r>
          </w:p>
        </w:tc>
      </w:tr>
      <w:tr w:rsidR="00593919" w:rsidRPr="00593919" w14:paraId="1AB93645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F0B8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F.R.S. Environmental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9A5B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ichelle V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814E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951) 898-188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5F80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414 E 6th St Corona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9A4F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UNOL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9C7C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3224C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.voss@frsenvironmental.com</w:t>
            </w:r>
          </w:p>
        </w:tc>
      </w:tr>
      <w:tr w:rsidR="00593919" w:rsidRPr="00593919" w14:paraId="4F7C9D9A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3AEF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Waste Management of Alameda Count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CE30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rin Levi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F139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877) 963-278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00FC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72 98th Ave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92F1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F4B6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3BCEE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levine@wm.com</w:t>
            </w:r>
          </w:p>
        </w:tc>
      </w:tr>
      <w:tr w:rsidR="00593919" w:rsidRPr="00593919" w14:paraId="7F90829F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6ED3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Zero Waste Solutions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65F3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. Sing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0C3D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510) 461-143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5BB5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.O Box 1485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FCC5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NEWARK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F357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830CD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info@zerowastesolutions.com</w:t>
            </w:r>
          </w:p>
        </w:tc>
      </w:tr>
      <w:tr w:rsidR="00593919" w:rsidRPr="00593919" w14:paraId="46175A21" w14:textId="77777777" w:rsidTr="00593919">
        <w:trPr>
          <w:trHeight w:val="24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0AE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LS Trucking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EB3D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ugo Torr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A90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10/266-521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74E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7799 Enterprise Dr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438A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Newark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D3E3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69D4D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torres@lstruckinginc.com</w:t>
            </w:r>
          </w:p>
        </w:tc>
      </w:tr>
      <w:tr w:rsidR="00593919" w:rsidRPr="00593919" w14:paraId="7F0A8CAA" w14:textId="77777777" w:rsidTr="00593919">
        <w:trPr>
          <w:trHeight w:val="24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980E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unked Powered by Veteran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2DA6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yan Spieg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D1D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25/360-568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F290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300 Contra Costa Blvd. Suite 425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6DE5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leasant Hill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DA5A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68A18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yan@junkedbyvets.com</w:t>
            </w:r>
          </w:p>
        </w:tc>
      </w:tr>
      <w:tr w:rsidR="00593919" w:rsidRPr="00593919" w14:paraId="7D5D610A" w14:textId="77777777" w:rsidTr="00593919">
        <w:trPr>
          <w:trHeight w:val="24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34BE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Lagestic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LL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4617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Davis Win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B1B8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415/649-611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C882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323 Broadway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F0B4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103A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15FB7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dmin@lagestic.com</w:t>
            </w:r>
          </w:p>
        </w:tc>
      </w:tr>
      <w:tr w:rsidR="00593919" w:rsidRPr="00593919" w14:paraId="653E2A34" w14:textId="77777777" w:rsidTr="00593919">
        <w:trPr>
          <w:trHeight w:val="24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C82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Fall Solution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B52F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sidy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f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A9C8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10/802-986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4E7B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1804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santa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clara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ave</w:t>
            </w:r>
            <w:proofErr w:type="spellEnd"/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92E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1801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AB5DE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fallnotary@gmail.com</w:t>
            </w:r>
          </w:p>
        </w:tc>
      </w:tr>
      <w:tr w:rsidR="00593919" w:rsidRPr="00593919" w14:paraId="7D0CFD48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5EB1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Dillard Trucking, inc. dba Dillard Env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81E1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atricia Dill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7C25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25/634-685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8010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 O Box 579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BB5C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yron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0CB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99097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atriciad@dillardenv.com</w:t>
            </w:r>
          </w:p>
        </w:tc>
      </w:tr>
      <w:tr w:rsidR="00593919" w:rsidRPr="00593919" w14:paraId="017EDFF1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DB84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lean Earth Environmental Solutions,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459A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Elizabeth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Krywono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F78D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407/916-910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B938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33 First Ave., Suite 20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8014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ing of Prussia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F89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E0F0B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krywonos@cleanearthinc.com</w:t>
            </w:r>
          </w:p>
        </w:tc>
      </w:tr>
      <w:tr w:rsidR="00593919" w:rsidRPr="00593919" w14:paraId="12AF30E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1DD0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lean Harbors Environmental Services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8D2B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urt Lo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7DFC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408.592.258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1C3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42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Longwater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4C0C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Norwell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493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57C86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lock.curt@cleanharbors.com</w:t>
            </w:r>
          </w:p>
        </w:tc>
      </w:tr>
      <w:tr w:rsidR="00593919" w:rsidRPr="00593919" w14:paraId="3B4FC347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6EA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WM Healthcare Solutions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E65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Renato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Rossignol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6496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818/808-223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A3F7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4280 Bandini Blv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0C22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Vernon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4D51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EFB06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rossig1@wm.com</w:t>
            </w:r>
          </w:p>
        </w:tc>
      </w:tr>
      <w:tr w:rsidR="00593919" w:rsidRPr="00593919" w14:paraId="0DF33171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33C6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GREEN CLEAN A SCENE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264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ahima Deborah Wal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3FF7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877318388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C212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116 FRUITVALE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042A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A2C6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86518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deb@greencleanasap.com</w:t>
            </w:r>
          </w:p>
        </w:tc>
      </w:tr>
      <w:tr w:rsidR="00593919" w:rsidRPr="00593919" w14:paraId="6DB28515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7DE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nvironmental Logistic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746E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ark Gray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733E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10/670-990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E083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200 Depot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F13A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0F0E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D70A4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grayson@envlogs.com</w:t>
            </w:r>
          </w:p>
        </w:tc>
      </w:tr>
      <w:tr w:rsidR="00593919" w:rsidRPr="00593919" w14:paraId="43964AEC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86C7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dvanced Chemical Transport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6ECF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hris Maddo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DE62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25/448-745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039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967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Mabury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R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E86A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an Jose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FE49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A0883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maddox@actenviro.com</w:t>
            </w:r>
          </w:p>
        </w:tc>
      </w:tr>
      <w:tr w:rsidR="00593919" w:rsidRPr="00593919" w14:paraId="61C0DD22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5084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Sybest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LL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EBF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tanley Njok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A9B9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415/619-049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1148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6077 Ashland Ave #266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C685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an Lorenzo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86E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206B4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tanleyn@sybestic.com</w:t>
            </w:r>
          </w:p>
        </w:tc>
      </w:tr>
      <w:tr w:rsidR="00593919" w:rsidRPr="00593919" w14:paraId="3ED72D95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046B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Veolia ES Technical Solutions, LL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448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atrick Guralsk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0E68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20/574-243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7EAC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736 W. Jefferson S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E78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hoenix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CFCF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Z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5137D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atrick.guralski@veolia.com</w:t>
            </w:r>
          </w:p>
        </w:tc>
      </w:tr>
      <w:tr w:rsidR="00593919" w:rsidRPr="00593919" w14:paraId="536CC6C1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931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Whale Industri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454D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eneli Kaufus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69FE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09/400-126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05F5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9 Lowell C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770E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akley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A94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B4E97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igwhaleindustries@gmail.com</w:t>
            </w:r>
          </w:p>
        </w:tc>
      </w:tr>
      <w:tr w:rsidR="00593919" w:rsidRPr="00593919" w14:paraId="1098DD0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1BC1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FRS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ABB3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rad New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D118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62/343-710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6857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875 Freeman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B181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ignal Hill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93AB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5DABE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newton@ofrsinc.com</w:t>
            </w:r>
          </w:p>
        </w:tc>
      </w:tr>
      <w:tr w:rsidR="00593919" w:rsidRPr="00593919" w14:paraId="490942CC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4A8D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Dillard Trucking, inc. dba Dillard Env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E22A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elissa Roa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9B9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25/634-685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4913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 O Box 579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324D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yron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9721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6A033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roach@dillardenv.com</w:t>
            </w:r>
          </w:p>
        </w:tc>
      </w:tr>
      <w:tr w:rsidR="00593919" w:rsidRPr="00593919" w14:paraId="55C4159D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4575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lean Earth Environmental Solutions,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662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riscilla Pet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756F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719/747-181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110C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33 First Ave., Suite 20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EBA6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ing of Prussia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D0A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DB3D1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ppeterson@cleanearthinc.com</w:t>
            </w:r>
          </w:p>
        </w:tc>
      </w:tr>
      <w:tr w:rsidR="00593919" w:rsidRPr="00593919" w14:paraId="56298618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E1BF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lean Harbors Environmental Services In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3130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atherine Kestenbau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E57B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310.307.742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74B8A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42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Longwater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9BAF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Norwell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24D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M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3C6CE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estenbaum.katherine@cleanharbors.com</w:t>
            </w:r>
          </w:p>
        </w:tc>
      </w:tr>
      <w:tr w:rsidR="00593919" w:rsidRPr="00593919" w14:paraId="7E0D935F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33D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OFRS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9E6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hip Anzal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FE0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62/343-710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91A8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875 Freeman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AA24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ignal Hill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485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644DE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nzalone@ofrsinc.com</w:t>
            </w:r>
          </w:p>
        </w:tc>
      </w:tr>
      <w:tr w:rsidR="00593919" w:rsidRPr="00593919" w14:paraId="34BDF4E7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B986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ervpro of Lafayette Moraga Orind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68A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German Goyen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6BD1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25/299-132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178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2491 San Pablo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48F6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ichmo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D728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205DD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ggoyena9542@gmail.com</w:t>
            </w:r>
          </w:p>
        </w:tc>
      </w:tr>
      <w:tr w:rsidR="00593919" w:rsidRPr="00593919" w14:paraId="7B347FD8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00E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lastRenderedPageBreak/>
              <w:t>Nixxit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5A17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arah McCorris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7D5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925) 785-813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82DC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9592 Center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1D7F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stro Valley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78F1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69A6E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emoval@nixxitjunk.com</w:t>
            </w:r>
          </w:p>
        </w:tc>
      </w:tr>
      <w:tr w:rsidR="00593919" w:rsidRPr="00593919" w14:paraId="61C53765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8DD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ERVPRO of San Leandro (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CleanAir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Image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2204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German Goyen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D3B1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10/566-817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04EB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065 Williams 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7FA1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27F7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90597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German@SERVPRO9332.com</w:t>
            </w:r>
          </w:p>
        </w:tc>
      </w:tr>
      <w:tr w:rsidR="00593919" w:rsidRPr="00593919" w14:paraId="6F366741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AFF9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Sharjo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>, LL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601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ndy Dobb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FAD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(415) 336-625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272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451 Industrial Way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F89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enicia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F37C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4CC53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dobbs@smrestore.net</w:t>
            </w:r>
          </w:p>
        </w:tc>
      </w:tr>
      <w:tr w:rsidR="00593919" w:rsidRPr="00593919" w14:paraId="55B9BFC0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4232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ervpro of Lafayette Moraga Orind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358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enny Villen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5562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25/299-132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6EA2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2491 San Pablo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2189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ichmon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514D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9D75B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Villena9542@sbcglobal.net</w:t>
            </w:r>
          </w:p>
        </w:tc>
      </w:tr>
      <w:tr w:rsidR="00593919" w:rsidRPr="00593919" w14:paraId="3EF4BE1E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138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Sharjo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>, LL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FCF4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Jean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Nadoln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8BB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925726522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D0E6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451 Industrial Way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D4E8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enicia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A0F6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0D86A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nadolne@smrestore.net</w:t>
            </w:r>
          </w:p>
        </w:tc>
      </w:tr>
      <w:tr w:rsidR="00593919" w:rsidRPr="00593919" w14:paraId="6D0C58F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56D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ERVPRO of San Leandro (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CleanAir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Image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777E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oy Dra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009C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10/352-248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2D80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065 Williams 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55C4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104C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02087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oy@Servpro9332.com</w:t>
            </w:r>
          </w:p>
        </w:tc>
      </w:tr>
      <w:tr w:rsidR="00593919" w:rsidRPr="00593919" w14:paraId="3E5A93D6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908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Filter Recycling Services, I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AF13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ddie Ramir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3CB7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09/546-135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0F52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180 West Monte Ave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90AF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loomington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5A77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C6CAB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ERamirez@EnvironmentalLogistics.org</w:t>
            </w:r>
          </w:p>
        </w:tc>
      </w:tr>
      <w:tr w:rsidR="00593919" w:rsidRPr="00593919" w14:paraId="432E7E28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40A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T3Toner LL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BEEB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aren Step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188F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16/851-109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1600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2583 Mercantile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9C2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Rancho Cordova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95E4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73C3E2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aren@t3rs.com</w:t>
            </w:r>
          </w:p>
        </w:tc>
      </w:tr>
      <w:tr w:rsidR="00593919" w:rsidRPr="00593919" w14:paraId="066DEF48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A23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United Cerebral Palsy North Ba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D0D9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ruce Mulleni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20E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707/330-132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D85C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100 Fulton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2BB1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Fairfield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FAB2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A6F767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bmullenix@ucpnb.org</w:t>
            </w:r>
          </w:p>
        </w:tc>
      </w:tr>
      <w:tr w:rsidR="00593919" w:rsidRPr="00593919" w14:paraId="2029CA8B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14DD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sbury Environmental Servic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4CD4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nn Vi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281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562/928-010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0C743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302 Garfield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304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South Gate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EE77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21C25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avito@worldoilcorp.com</w:t>
            </w:r>
          </w:p>
        </w:tc>
      </w:tr>
      <w:tr w:rsidR="00593919" w:rsidRPr="00593919" w14:paraId="45BFE57E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BF3D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lean Harbor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360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Katherine Kestenbaum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B01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D6FF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8408 S Laurel Park R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D627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8C9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A8F4B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proofErr w:type="gramStart"/>
            <w:r w:rsidRPr="00593919">
              <w:rPr>
                <w:rFonts w:ascii="Calibri" w:hAnsi="Calibri" w:cs="Calibri"/>
                <w:sz w:val="18"/>
                <w:szCs w:val="18"/>
              </w:rPr>
              <w:t>kestenbaum.katherine</w:t>
            </w:r>
            <w:proofErr w:type="gramEnd"/>
            <w:r w:rsidRPr="00593919">
              <w:rPr>
                <w:rFonts w:ascii="Calibri" w:hAnsi="Calibri" w:cs="Calibri"/>
                <w:sz w:val="18"/>
                <w:szCs w:val="18"/>
              </w:rPr>
              <w:t>@cleanh</w:t>
            </w:r>
            <w:proofErr w:type="spellEnd"/>
          </w:p>
        </w:tc>
      </w:tr>
      <w:tr w:rsidR="00593919" w:rsidRPr="00593919" w14:paraId="3605731F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3FFA4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GrayMar</w:t>
            </w:r>
            <w:proofErr w:type="spellEnd"/>
            <w:r w:rsidRPr="0059391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Environmental Servic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333D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Heide Rain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4D6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951.398.987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A163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600 Foodlink 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4357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41A7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38AB03" w14:textId="77777777" w:rsidR="00593919" w:rsidRPr="00593919" w:rsidRDefault="00593919" w:rsidP="00593919">
            <w:pPr>
              <w:rPr>
                <w:rFonts w:ascii="Arial" w:hAnsi="Arial" w:cs="Arial"/>
                <w:sz w:val="18"/>
                <w:szCs w:val="18"/>
              </w:rPr>
            </w:pPr>
            <w:hyperlink r:id="rId28" w:tgtFrame="_blank" w:tooltip="mailto:hrainey@graymarenv.com" w:history="1">
              <w:r w:rsidRPr="00593919">
                <w:rPr>
                  <w:rFonts w:ascii="Arial" w:hAnsi="Arial" w:cs="Arial"/>
                  <w:sz w:val="18"/>
                  <w:szCs w:val="18"/>
                </w:rPr>
                <w:t>hrainey@graymarenv.com</w:t>
              </w:r>
            </w:hyperlink>
          </w:p>
        </w:tc>
      </w:tr>
      <w:tr w:rsidR="00593919" w:rsidRPr="00593919" w14:paraId="7864F1E5" w14:textId="77777777" w:rsidTr="00593919">
        <w:trPr>
          <w:trHeight w:val="255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E4EB9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CTenviro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EB63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essica Acos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25AB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F16E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967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Mabury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0BF6F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CE13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D7BC71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acosta@actenviro.com</w:t>
            </w:r>
          </w:p>
        </w:tc>
      </w:tr>
      <w:tr w:rsidR="00593919" w:rsidRPr="00593919" w14:paraId="581ED462" w14:textId="77777777" w:rsidTr="00593919">
        <w:trPr>
          <w:trHeight w:val="270"/>
        </w:trPr>
        <w:tc>
          <w:tcPr>
            <w:tcW w:w="42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DCE5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ACTenviro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71D06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essica Dra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1553C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FA168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 xml:space="preserve">967 </w:t>
            </w:r>
            <w:proofErr w:type="spellStart"/>
            <w:r w:rsidRPr="00593919">
              <w:rPr>
                <w:rFonts w:ascii="Calibri" w:hAnsi="Calibri" w:cs="Calibri"/>
                <w:sz w:val="18"/>
                <w:szCs w:val="18"/>
              </w:rPr>
              <w:t>Mabury</w:t>
            </w:r>
            <w:proofErr w:type="spellEnd"/>
            <w:r w:rsidRPr="00593919">
              <w:rPr>
                <w:rFonts w:ascii="Calibri" w:hAnsi="Calibri" w:cs="Calibri"/>
                <w:sz w:val="18"/>
                <w:szCs w:val="18"/>
              </w:rPr>
              <w:t xml:space="preserve">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FFEFB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4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A1C0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7B0FED" w14:textId="77777777" w:rsidR="00593919" w:rsidRPr="00593919" w:rsidRDefault="00593919" w:rsidP="00593919">
            <w:pPr>
              <w:rPr>
                <w:rFonts w:ascii="Calibri" w:hAnsi="Calibri" w:cs="Calibri"/>
                <w:sz w:val="18"/>
                <w:szCs w:val="18"/>
              </w:rPr>
            </w:pPr>
            <w:r w:rsidRPr="00593919">
              <w:rPr>
                <w:rFonts w:ascii="Calibri" w:hAnsi="Calibri" w:cs="Calibri"/>
                <w:sz w:val="18"/>
                <w:szCs w:val="18"/>
              </w:rPr>
              <w:t>Jdrake@actenviro.com</w:t>
            </w:r>
          </w:p>
        </w:tc>
      </w:tr>
    </w:tbl>
    <w:p w14:paraId="6BAC55CB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p w14:paraId="29AFAD73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p w14:paraId="539DDFEE" w14:textId="77777777" w:rsidR="00DD5A33" w:rsidRPr="00985AE1" w:rsidRDefault="00DD5A33">
      <w:pPr>
        <w:rPr>
          <w:rFonts w:ascii="Calibri" w:hAnsi="Calibri" w:cs="Calibri"/>
        </w:rPr>
      </w:pPr>
    </w:p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D36DF2">
      <w:footerReference w:type="default" r:id="rId29"/>
      <w:pgSz w:w="15840" w:h="12240" w:orient="landscape" w:code="1"/>
      <w:pgMar w:top="1080" w:right="1440" w:bottom="1080" w:left="144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E87D9" w14:textId="10423789" w:rsidR="000655C4" w:rsidRPr="00ED78F9" w:rsidRDefault="000655C4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D36DF2">
      <w:rPr>
        <w:rFonts w:ascii="Calibri" w:hAnsi="Calibri" w:cs="Calibri"/>
        <w:color w:val="000000" w:themeColor="text1"/>
        <w:sz w:val="18"/>
        <w:szCs w:val="18"/>
      </w:rPr>
      <w:t>RFQ No. 90</w:t>
    </w:r>
    <w:r w:rsidR="00D80F95" w:rsidRPr="00D36DF2">
      <w:rPr>
        <w:rFonts w:ascii="Calibri" w:hAnsi="Calibri" w:cs="Calibri"/>
        <w:color w:val="000000" w:themeColor="text1"/>
        <w:sz w:val="18"/>
        <w:szCs w:val="18"/>
      </w:rPr>
      <w:t>2</w:t>
    </w:r>
    <w:r w:rsidR="00B1259B" w:rsidRPr="00D36DF2">
      <w:rPr>
        <w:rFonts w:ascii="Calibri" w:hAnsi="Calibri" w:cs="Calibri"/>
        <w:color w:val="000000" w:themeColor="text1"/>
        <w:sz w:val="18"/>
        <w:szCs w:val="18"/>
      </w:rPr>
      <w:t>552</w:t>
    </w:r>
    <w:r w:rsidRPr="00D36DF2">
      <w:rPr>
        <w:rFonts w:ascii="Calibri" w:hAnsi="Calibri" w:cs="Calibri"/>
        <w:color w:val="000000" w:themeColor="text1"/>
        <w:sz w:val="18"/>
        <w:szCs w:val="18"/>
      </w:rPr>
      <w:t xml:space="preserve">, Bidders </w:t>
    </w:r>
    <w:r w:rsidRPr="00ED78F9">
      <w:rPr>
        <w:rFonts w:ascii="Calibri" w:hAnsi="Calibri" w:cs="Calibri"/>
        <w:sz w:val="18"/>
        <w:szCs w:val="18"/>
      </w:rPr>
      <w:t xml:space="preserve">Conference Attendees List </w:t>
    </w:r>
  </w:p>
  <w:p w14:paraId="2DC6FD4E" w14:textId="587047B9" w:rsidR="00530140" w:rsidRPr="00ED78F9" w:rsidRDefault="000655C4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9A343C" w:rsidRPr="00ED78F9">
      <w:rPr>
        <w:rFonts w:ascii="Calibri" w:hAnsi="Calibri" w:cs="Calibri"/>
        <w:sz w:val="18"/>
        <w:szCs w:val="18"/>
      </w:rPr>
      <w:fldChar w:fldCharType="begin"/>
    </w:r>
    <w:r w:rsidR="009A343C"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9A343C"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3</w:t>
    </w:r>
    <w:r w:rsidR="009A343C" w:rsidRPr="00ED78F9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10003" w14:textId="0006974F" w:rsidR="009A343C" w:rsidRPr="00ED78F9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D36DF2">
      <w:rPr>
        <w:rFonts w:ascii="Calibri" w:hAnsi="Calibri" w:cs="Calibri"/>
        <w:color w:val="000000" w:themeColor="text1"/>
        <w:sz w:val="18"/>
        <w:szCs w:val="18"/>
      </w:rPr>
      <w:t>RFQ No. 90</w:t>
    </w:r>
    <w:r w:rsidR="00D36DF2" w:rsidRPr="00D36DF2">
      <w:rPr>
        <w:rFonts w:ascii="Calibri" w:hAnsi="Calibri" w:cs="Calibri"/>
        <w:color w:val="000000" w:themeColor="text1"/>
        <w:sz w:val="18"/>
        <w:szCs w:val="18"/>
      </w:rPr>
      <w:t>255</w:t>
    </w:r>
    <w:r w:rsidR="00130668">
      <w:rPr>
        <w:rFonts w:ascii="Calibri" w:hAnsi="Calibri" w:cs="Calibri"/>
        <w:color w:val="000000" w:themeColor="text1"/>
        <w:sz w:val="18"/>
        <w:szCs w:val="18"/>
      </w:rPr>
      <w:t>2</w:t>
    </w:r>
    <w:r w:rsidRPr="00D36DF2">
      <w:rPr>
        <w:rFonts w:ascii="Calibri" w:hAnsi="Calibri" w:cs="Calibri"/>
        <w:color w:val="000000" w:themeColor="text1"/>
        <w:sz w:val="18"/>
        <w:szCs w:val="18"/>
      </w:rPr>
      <w:t>,</w:t>
    </w:r>
    <w:r w:rsidR="00ED78F9" w:rsidRPr="00D36DF2">
      <w:rPr>
        <w:rFonts w:ascii="Calibri" w:hAnsi="Calibri" w:cs="Calibri"/>
        <w:color w:val="000000" w:themeColor="text1"/>
        <w:sz w:val="18"/>
        <w:szCs w:val="18"/>
      </w:rPr>
      <w:t xml:space="preserve"> </w:t>
    </w:r>
    <w:r w:rsidRPr="00ED78F9">
      <w:rPr>
        <w:rFonts w:ascii="Calibri" w:hAnsi="Calibri" w:cs="Calibri"/>
        <w:sz w:val="18"/>
        <w:szCs w:val="18"/>
      </w:rPr>
      <w:t>Vendor Bid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6CAA7966" w:rsidR="00530140" w:rsidRPr="00892030" w:rsidRDefault="003B1408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495C1550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2413850F" w:rsidR="00530140" w:rsidRPr="00344563" w:rsidRDefault="003B1408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6A679D89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4353B12B" w:rsidR="00530140" w:rsidRDefault="003B1408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2AD187CE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1F9D71DD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36DF2">
      <w:rPr>
        <w:rFonts w:ascii="Calibri" w:hAnsi="Calibri" w:cs="Calibri"/>
        <w:b/>
        <w:snapToGrid w:val="0"/>
        <w:color w:val="000000" w:themeColor="text1"/>
        <w:szCs w:val="26"/>
      </w:rPr>
      <w:t>RF</w:t>
    </w:r>
    <w:r w:rsidR="00530140" w:rsidRPr="00D36DF2">
      <w:rPr>
        <w:rFonts w:ascii="Calibri" w:hAnsi="Calibri" w:cs="Calibri"/>
        <w:b/>
        <w:snapToGrid w:val="0"/>
        <w:color w:val="000000" w:themeColor="text1"/>
        <w:szCs w:val="26"/>
      </w:rPr>
      <w:t>Q No. 90</w:t>
    </w:r>
    <w:r w:rsidR="00F30CDD" w:rsidRPr="00D36DF2">
      <w:rPr>
        <w:rFonts w:ascii="Calibri" w:hAnsi="Calibri" w:cs="Calibri"/>
        <w:b/>
        <w:snapToGrid w:val="0"/>
        <w:color w:val="000000" w:themeColor="text1"/>
        <w:szCs w:val="26"/>
      </w:rPr>
      <w:t>2</w:t>
    </w:r>
    <w:r w:rsidR="00B1259B" w:rsidRPr="00D36DF2">
      <w:rPr>
        <w:rFonts w:ascii="Calibri" w:hAnsi="Calibri" w:cs="Calibri"/>
        <w:b/>
        <w:snapToGrid w:val="0"/>
        <w:color w:val="000000" w:themeColor="text1"/>
        <w:szCs w:val="26"/>
      </w:rPr>
      <w:t>552</w:t>
    </w:r>
    <w:r w:rsidR="00530140" w:rsidRPr="00C367AB">
      <w:rPr>
        <w:rFonts w:ascii="Calibri" w:hAnsi="Calibri" w:cs="Calibri"/>
        <w:b/>
        <w:snapToGrid w:val="0"/>
        <w:szCs w:val="26"/>
      </w:rPr>
      <w:t xml:space="preserve">, </w:t>
    </w:r>
    <w:r w:rsidR="002568B0">
      <w:rPr>
        <w:rFonts w:ascii="Calibri" w:hAnsi="Calibri" w:cs="Calibri"/>
        <w:b/>
        <w:snapToGrid w:val="0"/>
        <w:szCs w:val="26"/>
      </w:rPr>
      <w:t xml:space="preserve">Bidders Conference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0FAFXfZqstAAAA"/>
  </w:docVars>
  <w:rsids>
    <w:rsidRoot w:val="00AC108B"/>
    <w:rsid w:val="0000293F"/>
    <w:rsid w:val="00015280"/>
    <w:rsid w:val="00015B1A"/>
    <w:rsid w:val="0002532C"/>
    <w:rsid w:val="0002552A"/>
    <w:rsid w:val="0002590C"/>
    <w:rsid w:val="00034796"/>
    <w:rsid w:val="0004603D"/>
    <w:rsid w:val="00064897"/>
    <w:rsid w:val="000655C4"/>
    <w:rsid w:val="00067206"/>
    <w:rsid w:val="00071C03"/>
    <w:rsid w:val="00080FE2"/>
    <w:rsid w:val="000844B7"/>
    <w:rsid w:val="0008772A"/>
    <w:rsid w:val="00087A00"/>
    <w:rsid w:val="000902A5"/>
    <w:rsid w:val="00090617"/>
    <w:rsid w:val="0009722D"/>
    <w:rsid w:val="000C458A"/>
    <w:rsid w:val="000C5DBE"/>
    <w:rsid w:val="000C70C5"/>
    <w:rsid w:val="000D1A3A"/>
    <w:rsid w:val="000E378A"/>
    <w:rsid w:val="000F66A0"/>
    <w:rsid w:val="00103B42"/>
    <w:rsid w:val="00130668"/>
    <w:rsid w:val="001547ED"/>
    <w:rsid w:val="0015709F"/>
    <w:rsid w:val="001615E0"/>
    <w:rsid w:val="0016318B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17F13"/>
    <w:rsid w:val="00223193"/>
    <w:rsid w:val="00227932"/>
    <w:rsid w:val="00243BA6"/>
    <w:rsid w:val="0024547A"/>
    <w:rsid w:val="00245613"/>
    <w:rsid w:val="00254DA2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1408"/>
    <w:rsid w:val="003B23DD"/>
    <w:rsid w:val="003B6875"/>
    <w:rsid w:val="003D1A65"/>
    <w:rsid w:val="003E51AB"/>
    <w:rsid w:val="003E79F2"/>
    <w:rsid w:val="003F7B4C"/>
    <w:rsid w:val="004007F3"/>
    <w:rsid w:val="00402D5C"/>
    <w:rsid w:val="00405DA9"/>
    <w:rsid w:val="0040774C"/>
    <w:rsid w:val="004132C4"/>
    <w:rsid w:val="00425728"/>
    <w:rsid w:val="00435E3A"/>
    <w:rsid w:val="00460CE6"/>
    <w:rsid w:val="00463FDE"/>
    <w:rsid w:val="00476C4C"/>
    <w:rsid w:val="00496EB6"/>
    <w:rsid w:val="004A1812"/>
    <w:rsid w:val="004A1B80"/>
    <w:rsid w:val="004A30AD"/>
    <w:rsid w:val="004B1157"/>
    <w:rsid w:val="004D551E"/>
    <w:rsid w:val="004E0CBC"/>
    <w:rsid w:val="004E55D5"/>
    <w:rsid w:val="004F7EFE"/>
    <w:rsid w:val="00530140"/>
    <w:rsid w:val="0053674F"/>
    <w:rsid w:val="005642DE"/>
    <w:rsid w:val="00565971"/>
    <w:rsid w:val="00584566"/>
    <w:rsid w:val="00593919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45C89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D4FA1"/>
    <w:rsid w:val="007D5E9E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3054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36098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C7BCD"/>
    <w:rsid w:val="009E4556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1BEE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063"/>
    <w:rsid w:val="00B0639C"/>
    <w:rsid w:val="00B1259B"/>
    <w:rsid w:val="00B132EA"/>
    <w:rsid w:val="00B1659F"/>
    <w:rsid w:val="00B20C38"/>
    <w:rsid w:val="00B227A7"/>
    <w:rsid w:val="00B31968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1927"/>
    <w:rsid w:val="00BA3A39"/>
    <w:rsid w:val="00BA4935"/>
    <w:rsid w:val="00BB7491"/>
    <w:rsid w:val="00BD7C4F"/>
    <w:rsid w:val="00BE7175"/>
    <w:rsid w:val="00C10E04"/>
    <w:rsid w:val="00C153CA"/>
    <w:rsid w:val="00C248D2"/>
    <w:rsid w:val="00C248FC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03D9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36DF2"/>
    <w:rsid w:val="00D4311D"/>
    <w:rsid w:val="00D52DBA"/>
    <w:rsid w:val="00D566BF"/>
    <w:rsid w:val="00D60715"/>
    <w:rsid w:val="00D6592F"/>
    <w:rsid w:val="00D72781"/>
    <w:rsid w:val="00D80F95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21F94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04ECA"/>
    <w:rsid w:val="00F22282"/>
    <w:rsid w:val="00F257E1"/>
    <w:rsid w:val="00F30CDD"/>
    <w:rsid w:val="00F31F8E"/>
    <w:rsid w:val="00F46CD3"/>
    <w:rsid w:val="00F521D9"/>
    <w:rsid w:val="00F52547"/>
    <w:rsid w:val="00F7002E"/>
    <w:rsid w:val="00F83493"/>
    <w:rsid w:val="00F96C43"/>
    <w:rsid w:val="00FA29CB"/>
    <w:rsid w:val="00FB37D9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405D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hyperlink" Target="mailto:jdrake@nrcc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yperlink" Target="mailto:aleman.maribel@cleanharbors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3.xml"/><Relationship Id="rId29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jon@usahazmat.com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28" Type="http://schemas.openxmlformats.org/officeDocument/2006/relationships/hyperlink" Target="mailto:hrainey@graymarenv.com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mailto:hrainey@graymarenv.com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eader" Target="header4.xml"/><Relationship Id="rId27" Type="http://schemas.openxmlformats.org/officeDocument/2006/relationships/hyperlink" Target="mailto:morganenvironmental7@aol.com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eec5232-41af-4cf8-866b-d191d492d560"/>
    <ds:schemaRef ds:uri="http://schemas.microsoft.com/office/2006/documentManagement/types"/>
    <ds:schemaRef ds:uri="dada2d04-0b79-4859-9945-2f68777d8c22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D8419E0-A709-4958-B64F-7FD113727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1197</Words>
  <Characters>895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10130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Peng, Ning  GSA - Procurement Department</cp:lastModifiedBy>
  <cp:revision>27</cp:revision>
  <cp:lastPrinted>1900-01-01T08:00:00Z</cp:lastPrinted>
  <dcterms:created xsi:type="dcterms:W3CDTF">2025-01-09T20:57:00Z</dcterms:created>
  <dcterms:modified xsi:type="dcterms:W3CDTF">2025-01-10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